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988"/>
        <w:gridCol w:w="3780"/>
        <w:gridCol w:w="2808"/>
      </w:tblGrid>
      <w:tr w:rsidR="00197B02" w:rsidRPr="00B475DD" w14:paraId="3C31B618" w14:textId="77777777" w:rsidTr="00836001">
        <w:trPr>
          <w:trHeight w:val="324"/>
        </w:trPr>
        <w:tc>
          <w:tcPr>
            <w:tcW w:w="2988" w:type="dxa"/>
            <w:shd w:val="clear" w:color="auto" w:fill="F2F2F2" w:themeFill="background1" w:themeFillShade="F2"/>
          </w:tcPr>
          <w:p w14:paraId="3C31B616" w14:textId="77777777" w:rsidR="00197B02" w:rsidRPr="00B475DD" w:rsidRDefault="00197B02" w:rsidP="00DB4251">
            <w:pPr>
              <w:pStyle w:val="Label"/>
            </w:pPr>
            <w:r>
              <w:t>Company Name:</w:t>
            </w:r>
          </w:p>
        </w:tc>
        <w:tc>
          <w:tcPr>
            <w:tcW w:w="6588" w:type="dxa"/>
            <w:gridSpan w:val="2"/>
          </w:tcPr>
          <w:p w14:paraId="3C31B617" w14:textId="77777777" w:rsidR="00197B02" w:rsidRPr="00B475DD" w:rsidRDefault="00197B02" w:rsidP="00DB4251"/>
        </w:tc>
      </w:tr>
      <w:tr w:rsidR="00197B02" w:rsidRPr="00B475DD" w14:paraId="3C31B61B" w14:textId="77777777" w:rsidTr="00836001">
        <w:trPr>
          <w:trHeight w:val="324"/>
        </w:trPr>
        <w:tc>
          <w:tcPr>
            <w:tcW w:w="2988" w:type="dxa"/>
            <w:vMerge w:val="restart"/>
            <w:shd w:val="clear" w:color="auto" w:fill="F2F2F2" w:themeFill="background1" w:themeFillShade="F2"/>
            <w:vAlign w:val="center"/>
          </w:tcPr>
          <w:p w14:paraId="3C31B619" w14:textId="77777777" w:rsidR="00197B02" w:rsidRPr="00B475DD" w:rsidRDefault="00197B02" w:rsidP="00DB4251">
            <w:pPr>
              <w:pStyle w:val="Label"/>
            </w:pPr>
            <w:r>
              <w:t>Company Address</w:t>
            </w:r>
            <w:r w:rsidRPr="00B475DD">
              <w:t>:</w:t>
            </w:r>
          </w:p>
        </w:tc>
        <w:tc>
          <w:tcPr>
            <w:tcW w:w="6588" w:type="dxa"/>
            <w:gridSpan w:val="2"/>
          </w:tcPr>
          <w:p w14:paraId="3C31B61A" w14:textId="77777777" w:rsidR="00197B02" w:rsidRPr="00B475DD" w:rsidRDefault="00197B02" w:rsidP="00DB4251"/>
        </w:tc>
      </w:tr>
      <w:tr w:rsidR="00197B02" w:rsidRPr="00B475DD" w14:paraId="3C31B61E" w14:textId="77777777" w:rsidTr="00836001">
        <w:trPr>
          <w:trHeight w:val="324"/>
        </w:trPr>
        <w:tc>
          <w:tcPr>
            <w:tcW w:w="2988" w:type="dxa"/>
            <w:vMerge/>
            <w:shd w:val="clear" w:color="auto" w:fill="F2F2F2" w:themeFill="background1" w:themeFillShade="F2"/>
          </w:tcPr>
          <w:p w14:paraId="3C31B61C" w14:textId="77777777" w:rsidR="00197B02" w:rsidRPr="00B475DD" w:rsidRDefault="00197B02" w:rsidP="00DB4251">
            <w:pPr>
              <w:pStyle w:val="Label"/>
            </w:pPr>
          </w:p>
        </w:tc>
        <w:tc>
          <w:tcPr>
            <w:tcW w:w="6588" w:type="dxa"/>
            <w:gridSpan w:val="2"/>
          </w:tcPr>
          <w:p w14:paraId="3C31B61D" w14:textId="77777777" w:rsidR="00197B02" w:rsidRPr="00B475DD" w:rsidRDefault="00197B02" w:rsidP="00DB4251"/>
        </w:tc>
      </w:tr>
      <w:tr w:rsidR="00197B02" w:rsidRPr="00B475DD" w14:paraId="3C31B621" w14:textId="77777777" w:rsidTr="00836001">
        <w:trPr>
          <w:trHeight w:val="325"/>
        </w:trPr>
        <w:tc>
          <w:tcPr>
            <w:tcW w:w="2988" w:type="dxa"/>
            <w:shd w:val="clear" w:color="auto" w:fill="F2F2F2" w:themeFill="background1" w:themeFillShade="F2"/>
          </w:tcPr>
          <w:p w14:paraId="3C31B61F" w14:textId="70990329" w:rsidR="00197B02" w:rsidRPr="00B475DD" w:rsidRDefault="00B40146" w:rsidP="00DB4251">
            <w:pPr>
              <w:pStyle w:val="Label"/>
            </w:pPr>
            <w:r>
              <w:t>Point of Contact</w:t>
            </w:r>
            <w:r w:rsidR="00197B02">
              <w:t xml:space="preserve"> </w:t>
            </w:r>
            <w:r>
              <w:t>Name</w:t>
            </w:r>
            <w:r w:rsidR="00197B02">
              <w:t>:</w:t>
            </w:r>
          </w:p>
        </w:tc>
        <w:tc>
          <w:tcPr>
            <w:tcW w:w="6588" w:type="dxa"/>
            <w:gridSpan w:val="2"/>
          </w:tcPr>
          <w:p w14:paraId="3C31B620" w14:textId="77777777" w:rsidR="00197B02" w:rsidRPr="00B475DD" w:rsidRDefault="00197B02" w:rsidP="00DB4251"/>
        </w:tc>
      </w:tr>
      <w:tr w:rsidR="00B40146" w:rsidRPr="00B475DD" w14:paraId="20BF49AA" w14:textId="77777777" w:rsidTr="00836001">
        <w:trPr>
          <w:trHeight w:val="325"/>
        </w:trPr>
        <w:tc>
          <w:tcPr>
            <w:tcW w:w="2988" w:type="dxa"/>
            <w:shd w:val="clear" w:color="auto" w:fill="F2F2F2" w:themeFill="background1" w:themeFillShade="F2"/>
          </w:tcPr>
          <w:p w14:paraId="69731B69" w14:textId="113745D4" w:rsidR="00B40146" w:rsidRDefault="00B40146" w:rsidP="00DB4251">
            <w:pPr>
              <w:pStyle w:val="Label"/>
            </w:pPr>
            <w:r>
              <w:t>Point of Contact Phone Number:</w:t>
            </w:r>
          </w:p>
        </w:tc>
        <w:tc>
          <w:tcPr>
            <w:tcW w:w="6588" w:type="dxa"/>
            <w:gridSpan w:val="2"/>
          </w:tcPr>
          <w:p w14:paraId="7FEF7743" w14:textId="77777777" w:rsidR="00B40146" w:rsidRPr="00B475DD" w:rsidRDefault="00B40146" w:rsidP="00DB4251"/>
        </w:tc>
      </w:tr>
      <w:tr w:rsidR="00B40146" w:rsidRPr="00B475DD" w14:paraId="2BD8F10B" w14:textId="77777777" w:rsidTr="00836001">
        <w:trPr>
          <w:trHeight w:val="325"/>
        </w:trPr>
        <w:tc>
          <w:tcPr>
            <w:tcW w:w="2988" w:type="dxa"/>
            <w:shd w:val="clear" w:color="auto" w:fill="F2F2F2" w:themeFill="background1" w:themeFillShade="F2"/>
          </w:tcPr>
          <w:p w14:paraId="611DED4A" w14:textId="6B8F9751" w:rsidR="00B40146" w:rsidRDefault="00B40146" w:rsidP="00DB4251">
            <w:pPr>
              <w:pStyle w:val="Label"/>
            </w:pPr>
            <w:r>
              <w:t xml:space="preserve">Point of Contact </w:t>
            </w:r>
            <w:r>
              <w:t>Email</w:t>
            </w:r>
            <w:r>
              <w:t>:</w:t>
            </w:r>
          </w:p>
        </w:tc>
        <w:tc>
          <w:tcPr>
            <w:tcW w:w="6588" w:type="dxa"/>
            <w:gridSpan w:val="2"/>
          </w:tcPr>
          <w:p w14:paraId="5425090C" w14:textId="77777777" w:rsidR="00B40146" w:rsidRPr="00B475DD" w:rsidRDefault="00B40146" w:rsidP="00DB4251"/>
        </w:tc>
      </w:tr>
      <w:tr w:rsidR="00197B02" w:rsidRPr="00B475DD" w14:paraId="3C31B623" w14:textId="77777777" w:rsidTr="00836001">
        <w:trPr>
          <w:trHeight w:val="20"/>
        </w:trPr>
        <w:tc>
          <w:tcPr>
            <w:tcW w:w="9576" w:type="dxa"/>
            <w:gridSpan w:val="3"/>
            <w:shd w:val="clear" w:color="auto" w:fill="808080" w:themeFill="background1" w:themeFillShade="80"/>
          </w:tcPr>
          <w:p w14:paraId="3C31B622" w14:textId="77777777" w:rsidR="00197B02" w:rsidRPr="00F34360" w:rsidRDefault="00197B02" w:rsidP="00DB4251">
            <w:pPr>
              <w:pStyle w:val="Label"/>
              <w:rPr>
                <w:sz w:val="8"/>
              </w:rPr>
            </w:pPr>
          </w:p>
        </w:tc>
      </w:tr>
      <w:tr w:rsidR="00F34360" w:rsidRPr="00F34360" w14:paraId="3C31B62C" w14:textId="77777777" w:rsidTr="00836001">
        <w:trPr>
          <w:trHeight w:val="568"/>
        </w:trPr>
        <w:tc>
          <w:tcPr>
            <w:tcW w:w="6768" w:type="dxa"/>
            <w:gridSpan w:val="2"/>
            <w:shd w:val="clear" w:color="auto" w:fill="auto"/>
          </w:tcPr>
          <w:p w14:paraId="3C31B62A" w14:textId="77777777" w:rsidR="00F34360" w:rsidRPr="00B475DD" w:rsidRDefault="00F34360" w:rsidP="00836001">
            <w:r>
              <w:t xml:space="preserve">How many years has your </w:t>
            </w:r>
            <w:r w:rsidR="00836001">
              <w:t>company</w:t>
            </w:r>
            <w:r>
              <w:t xml:space="preserve"> been in business?</w:t>
            </w:r>
          </w:p>
        </w:tc>
        <w:tc>
          <w:tcPr>
            <w:tcW w:w="2808" w:type="dxa"/>
            <w:shd w:val="clear" w:color="auto" w:fill="auto"/>
          </w:tcPr>
          <w:p w14:paraId="3C31B62B" w14:textId="77777777" w:rsidR="00F34360" w:rsidRPr="00B475DD" w:rsidRDefault="00F34360" w:rsidP="00DB4251"/>
        </w:tc>
      </w:tr>
      <w:tr w:rsidR="00F34360" w:rsidRPr="00F34360" w14:paraId="3C31B62F" w14:textId="77777777" w:rsidTr="00836001">
        <w:trPr>
          <w:trHeight w:val="568"/>
        </w:trPr>
        <w:tc>
          <w:tcPr>
            <w:tcW w:w="6768" w:type="dxa"/>
            <w:gridSpan w:val="2"/>
            <w:shd w:val="clear" w:color="auto" w:fill="auto"/>
          </w:tcPr>
          <w:p w14:paraId="3C31B62D" w14:textId="77777777" w:rsidR="00F34360" w:rsidRPr="00B475DD" w:rsidRDefault="00F34360" w:rsidP="00836001">
            <w:r>
              <w:t xml:space="preserve">How many years of experience does your </w:t>
            </w:r>
            <w:r w:rsidR="00836001">
              <w:t>company</w:t>
            </w:r>
            <w:r>
              <w:t xml:space="preserve"> have providing the services requested?</w:t>
            </w:r>
          </w:p>
        </w:tc>
        <w:tc>
          <w:tcPr>
            <w:tcW w:w="2808" w:type="dxa"/>
            <w:shd w:val="clear" w:color="auto" w:fill="auto"/>
            <w:vAlign w:val="center"/>
          </w:tcPr>
          <w:p w14:paraId="3C31B62E" w14:textId="77777777" w:rsidR="00F34360" w:rsidRPr="00B475DD" w:rsidRDefault="00F34360" w:rsidP="00F34360">
            <w:pPr>
              <w:jc w:val="center"/>
            </w:pPr>
          </w:p>
        </w:tc>
      </w:tr>
      <w:tr w:rsidR="00F34360" w:rsidRPr="00B475DD" w14:paraId="3C31B631" w14:textId="77777777" w:rsidTr="00836001">
        <w:trPr>
          <w:trHeight w:val="569"/>
        </w:trPr>
        <w:tc>
          <w:tcPr>
            <w:tcW w:w="9576" w:type="dxa"/>
            <w:gridSpan w:val="3"/>
            <w:shd w:val="clear" w:color="auto" w:fill="F2F2F2" w:themeFill="background1" w:themeFillShade="F2"/>
          </w:tcPr>
          <w:p w14:paraId="3C31B630" w14:textId="77777777" w:rsidR="00F34360" w:rsidRPr="00B475DD" w:rsidRDefault="00F34360" w:rsidP="00DB4251">
            <w:r>
              <w:t>Provide an overview of the company’s background and capabilities.</w:t>
            </w:r>
          </w:p>
        </w:tc>
      </w:tr>
      <w:tr w:rsidR="00F34360" w:rsidRPr="00B475DD" w14:paraId="3C31B633" w14:textId="77777777" w:rsidTr="00836001">
        <w:trPr>
          <w:trHeight w:val="6884"/>
        </w:trPr>
        <w:tc>
          <w:tcPr>
            <w:tcW w:w="9576" w:type="dxa"/>
            <w:gridSpan w:val="3"/>
            <w:shd w:val="clear" w:color="auto" w:fill="auto"/>
          </w:tcPr>
          <w:p w14:paraId="0CF48A47" w14:textId="77777777" w:rsidR="00F34360" w:rsidRDefault="00F34360" w:rsidP="00DB4251"/>
          <w:p w14:paraId="1C6982F0" w14:textId="77777777" w:rsidR="003C1B30" w:rsidRDefault="003C1B30" w:rsidP="00DB4251"/>
          <w:p w14:paraId="16D0ED0F" w14:textId="77777777" w:rsidR="003C1B30" w:rsidRDefault="003C1B30" w:rsidP="00DB4251"/>
          <w:p w14:paraId="26F5C3E9" w14:textId="77777777" w:rsidR="003C1B30" w:rsidRDefault="003C1B30" w:rsidP="00DB4251"/>
          <w:p w14:paraId="157F0CBE" w14:textId="77777777" w:rsidR="003C1B30" w:rsidRDefault="003C1B30" w:rsidP="00DB4251"/>
          <w:p w14:paraId="46188CB2" w14:textId="77777777" w:rsidR="003C1B30" w:rsidRDefault="003C1B30" w:rsidP="00DB4251"/>
          <w:p w14:paraId="36DA60EE" w14:textId="77777777" w:rsidR="003C1B30" w:rsidRDefault="003C1B30" w:rsidP="00DB4251"/>
          <w:p w14:paraId="72C56340" w14:textId="77777777" w:rsidR="003C1B30" w:rsidRDefault="003C1B30" w:rsidP="00DB4251"/>
          <w:p w14:paraId="197D7175" w14:textId="77777777" w:rsidR="003C1B30" w:rsidRDefault="003C1B30" w:rsidP="00DB4251"/>
          <w:p w14:paraId="7C765BDC" w14:textId="77777777" w:rsidR="003C1B30" w:rsidRDefault="003C1B30" w:rsidP="00DB4251"/>
          <w:p w14:paraId="63AEF643" w14:textId="77777777" w:rsidR="003C1B30" w:rsidRDefault="003C1B30" w:rsidP="00DB4251"/>
          <w:p w14:paraId="4A2A658B" w14:textId="77777777" w:rsidR="003C1B30" w:rsidRDefault="003C1B30" w:rsidP="00DB4251"/>
          <w:p w14:paraId="57867357" w14:textId="77777777" w:rsidR="003C1B30" w:rsidRDefault="003C1B30" w:rsidP="00DB4251"/>
          <w:p w14:paraId="5C03B562" w14:textId="77777777" w:rsidR="003C1B30" w:rsidRDefault="003C1B30" w:rsidP="00DB4251"/>
          <w:p w14:paraId="15525635" w14:textId="77777777" w:rsidR="003C1B30" w:rsidRDefault="003C1B30" w:rsidP="00DB4251"/>
          <w:p w14:paraId="12C1EE6C" w14:textId="77777777" w:rsidR="003C1B30" w:rsidRDefault="003C1B30" w:rsidP="00DB4251"/>
          <w:p w14:paraId="34E45D6E" w14:textId="77777777" w:rsidR="003C1B30" w:rsidRDefault="003C1B30" w:rsidP="00DB4251"/>
          <w:p w14:paraId="37E127A4" w14:textId="77777777" w:rsidR="003C1B30" w:rsidRDefault="003C1B30" w:rsidP="00DB4251"/>
          <w:p w14:paraId="53BAA0E2" w14:textId="77777777" w:rsidR="003C1B30" w:rsidRDefault="003C1B30" w:rsidP="00DB4251"/>
          <w:p w14:paraId="39BAE3EE" w14:textId="77777777" w:rsidR="003C1B30" w:rsidRDefault="003C1B30" w:rsidP="00DB4251"/>
          <w:p w14:paraId="51C6F588" w14:textId="77777777" w:rsidR="003C1B30" w:rsidRDefault="003C1B30" w:rsidP="00DB4251"/>
          <w:p w14:paraId="21E72C7E" w14:textId="77777777" w:rsidR="003C1B30" w:rsidRDefault="003C1B30" w:rsidP="00DB4251"/>
          <w:p w14:paraId="1507EDFA" w14:textId="77777777" w:rsidR="00250071" w:rsidRDefault="00250071" w:rsidP="00DB4251"/>
          <w:p w14:paraId="3C31B632" w14:textId="3D698E26" w:rsidR="003C1B30" w:rsidRPr="00B475DD" w:rsidRDefault="003C1B30" w:rsidP="00DB4251"/>
        </w:tc>
      </w:tr>
      <w:tr w:rsidR="00F34360" w:rsidRPr="00B475DD" w14:paraId="3C31B635" w14:textId="77777777" w:rsidTr="00836001">
        <w:tc>
          <w:tcPr>
            <w:tcW w:w="9576" w:type="dxa"/>
            <w:gridSpan w:val="3"/>
            <w:shd w:val="clear" w:color="auto" w:fill="F2F2F2" w:themeFill="background1" w:themeFillShade="F2"/>
          </w:tcPr>
          <w:p w14:paraId="3C31B634" w14:textId="77777777" w:rsidR="00F34360" w:rsidRPr="00B475DD" w:rsidRDefault="00F34360" w:rsidP="00DB4251">
            <w:r>
              <w:lastRenderedPageBreak/>
              <w:t>Provide an overview of the company’s experience providing green, non-toxic, no-VOC janitorial services.  If none, indicate N/A.</w:t>
            </w:r>
          </w:p>
        </w:tc>
      </w:tr>
      <w:tr w:rsidR="00F34360" w:rsidRPr="00B475DD" w14:paraId="3C31B637" w14:textId="77777777" w:rsidTr="00836001">
        <w:trPr>
          <w:trHeight w:val="6883"/>
        </w:trPr>
        <w:tc>
          <w:tcPr>
            <w:tcW w:w="9576" w:type="dxa"/>
            <w:gridSpan w:val="3"/>
            <w:shd w:val="clear" w:color="auto" w:fill="auto"/>
          </w:tcPr>
          <w:p w14:paraId="3C31B636" w14:textId="77777777" w:rsidR="00F34360" w:rsidRPr="00B475DD" w:rsidRDefault="00F34360" w:rsidP="00DB4251"/>
        </w:tc>
      </w:tr>
    </w:tbl>
    <w:p w14:paraId="3C31B638" w14:textId="77777777" w:rsidR="00197B02" w:rsidRDefault="00197B02"/>
    <w:sectPr w:rsidR="00197B02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2F9116" w14:textId="77777777" w:rsidR="00111343" w:rsidRDefault="00111343" w:rsidP="00197B02">
      <w:pPr>
        <w:spacing w:before="0" w:after="0"/>
      </w:pPr>
      <w:r>
        <w:separator/>
      </w:r>
    </w:p>
  </w:endnote>
  <w:endnote w:type="continuationSeparator" w:id="0">
    <w:p w14:paraId="4178DA65" w14:textId="77777777" w:rsidR="00111343" w:rsidRDefault="00111343" w:rsidP="00197B02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560612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31B642" w14:textId="77777777" w:rsidR="00F34360" w:rsidRDefault="00F343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F325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C31B643" w14:textId="77777777" w:rsidR="00F34360" w:rsidRDefault="00F343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B6A855" w14:textId="77777777" w:rsidR="00111343" w:rsidRDefault="00111343" w:rsidP="00197B02">
      <w:pPr>
        <w:spacing w:before="0" w:after="0"/>
      </w:pPr>
      <w:r>
        <w:separator/>
      </w:r>
    </w:p>
  </w:footnote>
  <w:footnote w:type="continuationSeparator" w:id="0">
    <w:p w14:paraId="64470BC0" w14:textId="77777777" w:rsidR="00111343" w:rsidRDefault="00111343" w:rsidP="00197B02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1B63D" w14:textId="4F4FA190" w:rsidR="00197B02" w:rsidRDefault="00197B02" w:rsidP="00197B02">
    <w:pPr>
      <w:pStyle w:val="Companyname"/>
      <w:rPr>
        <w:noProof/>
      </w:rPr>
    </w:pPr>
    <w:r>
      <w:rPr>
        <w:noProof/>
      </w:rPr>
      <w:t xml:space="preserve">APPENDIX </w:t>
    </w:r>
    <w:r w:rsidR="00757069">
      <w:rPr>
        <w:noProof/>
      </w:rPr>
      <w:t>D</w:t>
    </w:r>
  </w:p>
  <w:p w14:paraId="3C31B63E" w14:textId="0D7DBBE5" w:rsidR="00836001" w:rsidRDefault="769A6028" w:rsidP="00197B02">
    <w:pPr>
      <w:pStyle w:val="Companyname"/>
      <w:rPr>
        <w:noProof/>
      </w:rPr>
    </w:pPr>
    <w:r>
      <w:rPr>
        <w:noProof/>
      </w:rPr>
      <w:drawing>
        <wp:inline distT="0" distB="0" distL="0" distR="0" wp14:anchorId="3C31B644" wp14:editId="449B4CC9">
          <wp:extent cx="889942" cy="438876"/>
          <wp:effectExtent l="0" t="0" r="571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9942" cy="4388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C31B63F" w14:textId="77777777" w:rsidR="00836001" w:rsidRPr="008A684A" w:rsidRDefault="00836001" w:rsidP="00836001">
    <w:pPr>
      <w:pStyle w:val="Header"/>
      <w:jc w:val="center"/>
      <w:rPr>
        <w:b/>
        <w:sz w:val="24"/>
        <w:szCs w:val="28"/>
      </w:rPr>
    </w:pPr>
    <w:r w:rsidRPr="008A684A">
      <w:rPr>
        <w:b/>
        <w:sz w:val="24"/>
        <w:szCs w:val="28"/>
      </w:rPr>
      <w:t>JANITORIAL SERVICES REQUEST FOR QUALIFICATIONS (RFQ)</w:t>
    </w:r>
  </w:p>
  <w:p w14:paraId="3C31B640" w14:textId="77777777" w:rsidR="00836001" w:rsidRPr="008A684A" w:rsidRDefault="00836001" w:rsidP="00836001">
    <w:pPr>
      <w:pStyle w:val="Header"/>
      <w:jc w:val="center"/>
      <w:rPr>
        <w:b/>
        <w:sz w:val="24"/>
        <w:szCs w:val="28"/>
      </w:rPr>
    </w:pPr>
    <w:r w:rsidRPr="008A684A">
      <w:rPr>
        <w:b/>
        <w:sz w:val="24"/>
        <w:szCs w:val="28"/>
      </w:rPr>
      <w:t>EXPERIENCE QUESTIONNAIRE</w:t>
    </w:r>
  </w:p>
  <w:p w14:paraId="3C31B641" w14:textId="77777777" w:rsidR="00197B02" w:rsidRDefault="00836001">
    <w:pPr>
      <w:pStyle w:val="Header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A38E7"/>
    <w:multiLevelType w:val="hybridMultilevel"/>
    <w:tmpl w:val="B8C017BA"/>
    <w:lvl w:ilvl="0" w:tplc="D230399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C81E46"/>
    <w:multiLevelType w:val="hybridMultilevel"/>
    <w:tmpl w:val="4CA2656C"/>
    <w:lvl w:ilvl="0" w:tplc="38684168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5403336">
    <w:abstractNumId w:val="1"/>
  </w:num>
  <w:num w:numId="2" w16cid:durableId="19531231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sDC2NLGwtDQ0MDJT0lEKTi0uzszPAykwrAUAJmNo3CwAAAA="/>
  </w:docVars>
  <w:rsids>
    <w:rsidRoot w:val="00197B02"/>
    <w:rsid w:val="000B636E"/>
    <w:rsid w:val="00111343"/>
    <w:rsid w:val="00197B02"/>
    <w:rsid w:val="00250071"/>
    <w:rsid w:val="003A619C"/>
    <w:rsid w:val="003C1B30"/>
    <w:rsid w:val="00757069"/>
    <w:rsid w:val="00836001"/>
    <w:rsid w:val="008A684A"/>
    <w:rsid w:val="00B40146"/>
    <w:rsid w:val="00DF3255"/>
    <w:rsid w:val="00E1408B"/>
    <w:rsid w:val="00E301A5"/>
    <w:rsid w:val="00F34360"/>
    <w:rsid w:val="00FE69D4"/>
    <w:rsid w:val="393EF714"/>
    <w:rsid w:val="769A6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31B616"/>
  <w15:docId w15:val="{40F7DA30-8456-4BE4-A7F2-EEC4559D2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7B02"/>
    <w:pPr>
      <w:spacing w:before="60" w:after="20" w:line="240" w:lineRule="auto"/>
    </w:pPr>
    <w:rPr>
      <w:rFonts w:ascii="Calibri" w:eastAsia="Calibri" w:hAnsi="Calibri" w:cs="Times New Roman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7B02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197B02"/>
    <w:rPr>
      <w:rFonts w:ascii="Calibri" w:eastAsia="Calibri" w:hAnsi="Calibri" w:cs="Times New Roman"/>
      <w:sz w:val="20"/>
    </w:rPr>
  </w:style>
  <w:style w:type="paragraph" w:styleId="Footer">
    <w:name w:val="footer"/>
    <w:basedOn w:val="Normal"/>
    <w:link w:val="FooterChar"/>
    <w:uiPriority w:val="99"/>
    <w:unhideWhenUsed/>
    <w:rsid w:val="00197B02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197B02"/>
    <w:rPr>
      <w:rFonts w:ascii="Calibri" w:eastAsia="Calibri" w:hAnsi="Calibri" w:cs="Times New Roman"/>
      <w:sz w:val="20"/>
    </w:rPr>
  </w:style>
  <w:style w:type="paragraph" w:customStyle="1" w:styleId="Companyname">
    <w:name w:val="Company name"/>
    <w:basedOn w:val="Normal"/>
    <w:qFormat/>
    <w:rsid w:val="00197B02"/>
    <w:pPr>
      <w:spacing w:after="240"/>
      <w:jc w:val="right"/>
    </w:pPr>
    <w:rPr>
      <w:b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02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02"/>
    <w:rPr>
      <w:rFonts w:ascii="Tahoma" w:eastAsia="Calibri" w:hAnsi="Tahoma" w:cs="Tahoma"/>
      <w:sz w:val="16"/>
      <w:szCs w:val="16"/>
    </w:rPr>
  </w:style>
  <w:style w:type="paragraph" w:customStyle="1" w:styleId="Label">
    <w:name w:val="Label"/>
    <w:basedOn w:val="Normal"/>
    <w:qFormat/>
    <w:rsid w:val="00197B02"/>
    <w:pPr>
      <w:spacing w:before="40"/>
    </w:pPr>
    <w:rPr>
      <w:b/>
      <w:color w:val="262626"/>
    </w:rPr>
  </w:style>
  <w:style w:type="paragraph" w:customStyle="1" w:styleId="Details">
    <w:name w:val="Details"/>
    <w:basedOn w:val="Normal"/>
    <w:qFormat/>
    <w:rsid w:val="00197B02"/>
    <w:rPr>
      <w:color w:val="262626"/>
    </w:rPr>
  </w:style>
  <w:style w:type="paragraph" w:customStyle="1" w:styleId="BulletedList">
    <w:name w:val="Bulleted List"/>
    <w:basedOn w:val="Normal"/>
    <w:qFormat/>
    <w:rsid w:val="00197B02"/>
    <w:pPr>
      <w:numPr>
        <w:numId w:val="1"/>
      </w:numPr>
    </w:pPr>
    <w:rPr>
      <w:color w:val="262626"/>
    </w:rPr>
  </w:style>
  <w:style w:type="paragraph" w:customStyle="1" w:styleId="NumberedList">
    <w:name w:val="Numbered List"/>
    <w:basedOn w:val="Details"/>
    <w:qFormat/>
    <w:rsid w:val="00197B02"/>
    <w:pPr>
      <w:numPr>
        <w:numId w:val="2"/>
      </w:numPr>
    </w:pPr>
  </w:style>
  <w:style w:type="paragraph" w:customStyle="1" w:styleId="Secondarylabels">
    <w:name w:val="Secondary labels"/>
    <w:basedOn w:val="Label"/>
    <w:qFormat/>
    <w:rsid w:val="00197B02"/>
    <w:pPr>
      <w:spacing w:before="120" w:after="1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Type xmlns="403c10fd-220d-467d-b2a0-c49b6f187d30">ACR</Document_x0020_Type>
    <TaxCatchAll xmlns="93fbbf7e-43de-4da2-92e8-18ff389eb4da" xsi:nil="true"/>
    <b7e760e31211442492e737c5c386dca6 xmlns="93fbbf7e-43de-4da2-92e8-18ff389eb4da">
      <Terms xmlns="http://schemas.microsoft.com/office/infopath/2007/PartnerControls"/>
    </b7e760e31211442492e737c5c386dca6>
    <ce9beac7aba44051a8ab3e5d59b1274e xmlns="93fbbf7e-43de-4da2-92e8-18ff389eb4da">
      <Terms xmlns="http://schemas.microsoft.com/office/infopath/2007/PartnerControls"/>
    </ce9beac7aba44051a8ab3e5d59b1274e>
    <c4689666fb4a43958fc0929fe96cc292 xmlns="93fbbf7e-43de-4da2-92e8-18ff389eb4da">
      <Terms xmlns="http://schemas.microsoft.com/office/infopath/2007/PartnerControls"/>
    </c4689666fb4a43958fc0929fe96cc292>
    <TaxKeywordTaxHTField xmlns="93fbbf7e-43de-4da2-92e8-18ff389eb4da" xsi:nil="true"/>
    <lcf76f155ced4ddcb4097134ff3c332f xmlns="403c10fd-220d-467d-b2a0-c49b6f187d30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3D0FE28834FC4794A11A77789AAA85" ma:contentTypeVersion="26" ma:contentTypeDescription="Create a new document." ma:contentTypeScope="" ma:versionID="ed5c32668a728e3daa45b2299946beff">
  <xsd:schema xmlns:xsd="http://www.w3.org/2001/XMLSchema" xmlns:xs="http://www.w3.org/2001/XMLSchema" xmlns:p="http://schemas.microsoft.com/office/2006/metadata/properties" xmlns:ns2="403c10fd-220d-467d-b2a0-c49b6f187d30" xmlns:ns3="93fbbf7e-43de-4da2-92e8-18ff389eb4da" targetNamespace="http://schemas.microsoft.com/office/2006/metadata/properties" ma:root="true" ma:fieldsID="bc62d8ead11e778760788ab5c705f3bb" ns2:_="" ns3:_="">
    <xsd:import namespace="403c10fd-220d-467d-b2a0-c49b6f187d30"/>
    <xsd:import namespace="93fbbf7e-43de-4da2-92e8-18ff389eb4da"/>
    <xsd:element name="properties">
      <xsd:complexType>
        <xsd:sequence>
          <xsd:element name="documentManagement">
            <xsd:complexType>
              <xsd:all>
                <xsd:element ref="ns3:TaxKeywordTaxHTField" minOccurs="0"/>
                <xsd:element ref="ns3:ce9beac7aba44051a8ab3e5d59b1274e" minOccurs="0"/>
                <xsd:element ref="ns3:c4689666fb4a43958fc0929fe96cc292" minOccurs="0"/>
                <xsd:element ref="ns3:b7e760e31211442492e737c5c386dca6" minOccurs="0"/>
                <xsd:element ref="ns2:Document_x0020_Type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3c10fd-220d-467d-b2a0-c49b6f187d30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16" nillable="true" ma:displayName="Document Type" ma:default="ACR" ma:format="Dropdown" ma:internalName="Document_x0020_Type" ma:readOnly="false">
      <xsd:simpleType>
        <xsd:restriction base="dms:Choice">
          <xsd:enumeration value="ACR"/>
          <xsd:enumeration value="Performance Matrix"/>
          <xsd:enumeration value="Scope of Work"/>
          <xsd:enumeration value="Budget"/>
          <xsd:enumeration value="Budget Narrative"/>
          <xsd:enumeration value="Signature Authorization Form"/>
          <xsd:enumeration value="Articles of Incorporation"/>
          <xsd:enumeration value="Audit"/>
          <xsd:enumeration value="Agency Involvement in Litigation"/>
          <xsd:enumeration value="Contract"/>
          <xsd:enumeration value="Payment Schedule"/>
          <xsd:enumeration value="Insurance"/>
          <xsd:enumeration value="Business License"/>
          <xsd:enumeration value="By-Laws"/>
          <xsd:enumeration value="W-9"/>
          <xsd:enumeration value="Board Resolution"/>
          <xsd:enumeration value="Other"/>
        </xsd:restriction>
      </xsd:simpleType>
    </xsd:element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3" nillable="true" ma:displayName="Tags" ma:internalName="MediaServiceAutoTags" ma:readOnly="true">
      <xsd:simpleType>
        <xsd:restriction base="dms:Text"/>
      </xsd:simple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7" nillable="true" ma:displayName="Location" ma:internalName="MediaServiceLocation" ma:readOnly="true">
      <xsd:simpleType>
        <xsd:restriction base="dms:Text"/>
      </xsd:simpleType>
    </xsd:element>
    <xsd:element name="MediaLengthInSeconds" ma:index="3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2" nillable="true" ma:taxonomy="true" ma:internalName="lcf76f155ced4ddcb4097134ff3c332f" ma:taxonomyFieldName="MediaServiceImageTags" ma:displayName="Image Tags" ma:readOnly="false" ma:fieldId="{5cf76f15-5ced-4ddc-b409-7134ff3c332f}" ma:taxonomyMulti="true" ma:sspId="81430dc5-f31d-46e6-8534-577abdeaf2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fbbf7e-43de-4da2-92e8-18ff389eb4da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9" nillable="true" ma:displayName="TaxKeywordTaxHTField" ma:hidden="true" ma:internalName="TaxKeywordTaxHTField">
      <xsd:simpleType>
        <xsd:restriction base="dms:Note"/>
      </xsd:simpleType>
    </xsd:element>
    <xsd:element name="ce9beac7aba44051a8ab3e5d59b1274e" ma:index="11" nillable="true" ma:taxonomy="true" ma:internalName="ce9beac7aba44051a8ab3e5d59b1274e" ma:taxonomyFieldName="Contract_x0020_Number" ma:displayName="Contract Number" ma:readOnly="false" ma:fieldId="{ce9beac7-aba4-4051-a8ab-3e5d59b1274e}" ma:taxonomyMulti="true" ma:sspId="81430dc5-f31d-46e6-8534-577abdeaf2dd" ma:termSetId="963fed56-4d52-4a00-b049-f76247d753a7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c4689666fb4a43958fc0929fe96cc292" ma:index="13" nillable="true" ma:taxonomy="true" ma:internalName="c4689666fb4a43958fc0929fe96cc292" ma:taxonomyFieldName="Department_x0020_of_x0020_Record" ma:displayName="Department of Record" ma:indexed="true" ma:readOnly="false" ma:fieldId="{c4689666-fb4a-4395-8fc0-929fe96cc292}" ma:sspId="81430dc5-f31d-46e6-8534-577abdeaf2dd" ma:termSetId="8ed8c9ea-7052-4c1d-a4d7-b9c10bffea6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7e760e31211442492e737c5c386dca6" ma:index="15" nillable="true" ma:taxonomy="true" ma:internalName="b7e760e31211442492e737c5c386dca6" ma:taxonomyFieldName="Fiscal_x0020_Year" ma:displayName="Fiscal Year" ma:readOnly="false" ma:fieldId="{b7e760e3-1211-4424-92e7-37c5c386dca6}" ma:sspId="81430dc5-f31d-46e6-8534-577abdeaf2dd" ma:termSetId="07ad10b0-d09f-4857-ac73-d4285054ff7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7" nillable="true" ma:displayName="Taxonomy Catch All Column" ma:hidden="true" ma:list="{048d9383-1c78-4c15-9129-88678ec15c06}" ma:internalName="TaxCatchAll" ma:showField="CatchAllData" ma:web="93fbbf7e-43de-4da2-92e8-18ff389eb4d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3AD225A-83AC-44DB-B1D4-A898558504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5F0670D-95E8-4B70-B7E8-A5622343F187}">
  <ds:schemaRefs>
    <ds:schemaRef ds:uri="http://purl.org/dc/elements/1.1/"/>
    <ds:schemaRef ds:uri="http://purl.org/dc/terms/"/>
    <ds:schemaRef ds:uri="http://www.w3.org/XML/1998/namespace"/>
    <ds:schemaRef ds:uri="http://schemas.microsoft.com/office/2006/documentManagement/types"/>
    <ds:schemaRef ds:uri="http://purl.org/dc/dcmitype/"/>
    <ds:schemaRef ds:uri="403c10fd-220d-467d-b2a0-c49b6f187d30"/>
    <ds:schemaRef ds:uri="http://schemas.microsoft.com/office/infopath/2007/PartnerControls"/>
    <ds:schemaRef ds:uri="http://schemas.openxmlformats.org/package/2006/metadata/core-properties"/>
    <ds:schemaRef ds:uri="93fbbf7e-43de-4da2-92e8-18ff389eb4da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BAE77E9C-5754-46C1-9D97-8B37A00A3F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3c10fd-220d-467d-b2a0-c49b6f187d30"/>
    <ds:schemaRef ds:uri="93fbbf7e-43de-4da2-92e8-18ff389eb4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2</Words>
  <Characters>416</Characters>
  <Application>Microsoft Office Word</Application>
  <DocSecurity>0</DocSecurity>
  <Lines>3</Lines>
  <Paragraphs>1</Paragraphs>
  <ScaleCrop>false</ScaleCrop>
  <Company>First 5 LA</Company>
  <LinksUpToDate>false</LinksUpToDate>
  <CharactersWithSpaces>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esha Williamson</dc:creator>
  <cp:lastModifiedBy>TaMesha Williamson</cp:lastModifiedBy>
  <cp:revision>10</cp:revision>
  <cp:lastPrinted>2018-10-23T16:39:00Z</cp:lastPrinted>
  <dcterms:created xsi:type="dcterms:W3CDTF">2018-08-08T23:03:00Z</dcterms:created>
  <dcterms:modified xsi:type="dcterms:W3CDTF">2023-03-07T0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3D0FE28834FC4794A11A77789AAA85</vt:lpwstr>
  </property>
  <property fmtid="{D5CDD505-2E9C-101B-9397-08002B2CF9AE}" pid="3" name="Contract Number">
    <vt:lpwstr/>
  </property>
  <property fmtid="{D5CDD505-2E9C-101B-9397-08002B2CF9AE}" pid="4" name="TaxKeyword">
    <vt:lpwstr/>
  </property>
  <property fmtid="{D5CDD505-2E9C-101B-9397-08002B2CF9AE}" pid="5" name="Department of Record">
    <vt:lpwstr/>
  </property>
  <property fmtid="{D5CDD505-2E9C-101B-9397-08002B2CF9AE}" pid="6" name="Fiscal Year">
    <vt:lpwstr/>
  </property>
  <property fmtid="{D5CDD505-2E9C-101B-9397-08002B2CF9AE}" pid="7" name="MediaServiceImageTags">
    <vt:lpwstr/>
  </property>
</Properties>
</file>